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676931"/>
            <wp:effectExtent b="0" l="0" r="0" t="0"/>
            <wp:docPr descr="An example of the geometric distribution with p=0.15." title="" id="21" name="Picture"/>
            <a:graphic>
              <a:graphicData uri="http://schemas.openxmlformats.org/drawingml/2006/picture">
                <pic:pic>
                  <pic:nvPicPr>
                    <pic:cNvPr descr="./FiguresPNG/f-geom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eometric distribution wit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eometric distribution is used to count</w:t>
      </w:r>
      <w:r>
        <w:t xml:space="preserve"> </w:t>
      </w:r>
      <m:oMath>
        <m:r>
          <m:t>X</m:t>
        </m:r>
      </m:oMath>
      <w:r>
        <w:t xml:space="preserve">, the number of Bernoulli trials until a successful outcome is reached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al number representing the probability of success in a single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p>
                            <m:r>
                              <m:t>x</m:t>
                            </m:r>
                          </m:sup>
                        </m:sSup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 multiple 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You decide to stop flipping the coin once you get a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It means the probability of success is</w:t>
      </w:r>
      <w:r>
        <w:t xml:space="preserve"> </w:t>
      </w:r>
      <m:oMath>
        <m:r>
          <m:t>0.5</m:t>
        </m:r>
      </m:oMath>
      <w:r>
        <w:t xml:space="preserve">, and you will stop conducting trials after you reach a success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eometric distribution</dc:title>
  <dc:creator>Michelle Arnetta and Tom Coleman</dc:creator>
  <cp:keywords/>
  <dcterms:created xsi:type="dcterms:W3CDTF">2025-08-28T15:19:40Z</dcterms:created>
  <dcterms:modified xsi:type="dcterms:W3CDTF">2025-08-28T15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eometric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